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67763" w14:textId="77777777" w:rsidR="00FE78F2" w:rsidRDefault="00FE78F2" w:rsidP="00FE78F2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tbl>
      <w:tblPr>
        <w:tblW w:w="10083" w:type="dxa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6491"/>
        <w:gridCol w:w="1607"/>
      </w:tblGrid>
      <w:tr w:rsidR="00102DEA" w:rsidRPr="00916C94" w14:paraId="7D709814" w14:textId="77777777" w:rsidTr="00A654AE">
        <w:trPr>
          <w:trHeight w:val="698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8D906" w14:textId="77777777" w:rsidR="00102DEA" w:rsidRPr="004A2BB6" w:rsidRDefault="00102DEA" w:rsidP="003D6E3B">
            <w:pPr>
              <w:pStyle w:val="Header"/>
              <w:jc w:val="right"/>
              <w:rPr>
                <w:rFonts w:ascii="Century Gothic" w:hAnsi="Century Gothic"/>
                <w:lang w:val="en-US"/>
              </w:rPr>
            </w:pPr>
          </w:p>
        </w:tc>
        <w:tc>
          <w:tcPr>
            <w:tcW w:w="6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EA7E8A" w14:textId="77777777" w:rsidR="00102DEA" w:rsidRPr="00AA16F6" w:rsidRDefault="00102DEA" w:rsidP="003D6E3B">
            <w:pPr>
              <w:pStyle w:val="Header"/>
              <w:contextualSpacing/>
              <w:rPr>
                <w:rFonts w:asciiTheme="minorHAnsi" w:hAnsiTheme="minorHAnsi" w:cstheme="minorHAnsi"/>
                <w:b/>
                <w:color w:val="333399"/>
                <w:spacing w:val="30"/>
                <w:sz w:val="28"/>
                <w:szCs w:val="28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</w:pPr>
            <w:r w:rsidRPr="00AA16F6">
              <w:rPr>
                <w:rFonts w:asciiTheme="minorHAnsi" w:hAnsiTheme="minorHAnsi" w:cstheme="minorHAnsi"/>
                <w:b/>
                <w:color w:val="333399"/>
                <w:spacing w:val="30"/>
                <w:sz w:val="28"/>
                <w:szCs w:val="28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ΕΛΛΗΝΙΚΟ ΜΕΣΟΓΕΙΑΚΟ ΠΑΝΕΠΙΣΤΗΜΙΟ </w:t>
            </w:r>
          </w:p>
          <w:p w14:paraId="2005594A" w14:textId="77777777" w:rsidR="00102DEA" w:rsidRPr="00AA16F6" w:rsidRDefault="00102DEA" w:rsidP="003D6E3B">
            <w:pPr>
              <w:pStyle w:val="Header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333399"/>
                <w:spacing w:val="30"/>
                <w:sz w:val="28"/>
                <w:szCs w:val="28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</w:pPr>
            <w:r w:rsidRPr="00AA16F6">
              <w:rPr>
                <w:rFonts w:asciiTheme="minorHAnsi" w:hAnsiTheme="minorHAnsi" w:cstheme="minorHAnsi"/>
                <w:b/>
                <w:bCs/>
                <w:color w:val="333399"/>
                <w:spacing w:val="30"/>
                <w:sz w:val="28"/>
                <w:szCs w:val="28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ΣΧΟΛΗ ΕΠΙΣΤΗΜΩΝ ΥΓΕΙΑΣ</w:t>
            </w:r>
          </w:p>
          <w:p w14:paraId="083F279B" w14:textId="77777777" w:rsidR="00102DEA" w:rsidRPr="00102DEA" w:rsidRDefault="00102DEA" w:rsidP="003D6E3B">
            <w:pPr>
              <w:pStyle w:val="Header"/>
              <w:contextualSpacing/>
              <w:jc w:val="center"/>
              <w:rPr>
                <w:rFonts w:ascii="Corbel" w:hAnsi="Corbel"/>
                <w:b/>
                <w:bCs/>
                <w:color w:val="333399"/>
                <w:spacing w:val="30"/>
                <w:kern w:val="28"/>
                <w:sz w:val="28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</w:pPr>
            <w:r w:rsidRPr="00AA16F6">
              <w:rPr>
                <w:rFonts w:asciiTheme="minorHAnsi" w:hAnsiTheme="minorHAnsi" w:cstheme="minorHAnsi"/>
                <w:b/>
                <w:bCs/>
                <w:color w:val="333399"/>
                <w:spacing w:val="30"/>
                <w:sz w:val="28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ΤΜΗΜΑ ΝΟΣΗΛΕΥΤΙΚΗΣ</w:t>
            </w: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DF0FDD" w14:textId="0173AA95" w:rsidR="00102DEA" w:rsidRPr="00916C94" w:rsidRDefault="00102DEA" w:rsidP="003D6E3B">
            <w:pPr>
              <w:pStyle w:val="Header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noProof/>
              </w:rPr>
              <w:drawing>
                <wp:inline distT="0" distB="0" distL="0" distR="0" wp14:anchorId="3313E5FE" wp14:editId="6BE9BFE5">
                  <wp:extent cx="866775" cy="860425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604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2DEA" w:rsidRPr="00845EBF" w14:paraId="3220F552" w14:textId="77777777" w:rsidTr="00A654AE">
        <w:trPr>
          <w:trHeight w:val="286"/>
          <w:jc w:val="center"/>
        </w:trPr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3872EC6" w14:textId="77777777" w:rsidR="00102DEA" w:rsidRPr="00A654AE" w:rsidRDefault="00102DEA" w:rsidP="003D6E3B">
            <w:pPr>
              <w:pStyle w:val="Header"/>
              <w:rPr>
                <w:rFonts w:asciiTheme="minorHAnsi" w:hAnsiTheme="minorHAnsi" w:cstheme="minorHAnsi"/>
                <w:color w:val="333399"/>
                <w:sz w:val="18"/>
                <w:szCs w:val="18"/>
              </w:rPr>
            </w:pPr>
          </w:p>
        </w:tc>
        <w:tc>
          <w:tcPr>
            <w:tcW w:w="64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1A5757" w14:textId="77777777" w:rsidR="00102DEA" w:rsidRPr="00A654AE" w:rsidRDefault="00102DEA" w:rsidP="003D6E3B">
            <w:pPr>
              <w:pStyle w:val="Header"/>
              <w:ind w:left="-239" w:firstLine="34"/>
              <w:contextualSpacing/>
              <w:jc w:val="center"/>
              <w:rPr>
                <w:rFonts w:asciiTheme="minorHAnsi" w:hAnsiTheme="minorHAnsi" w:cstheme="minorHAnsi"/>
                <w:color w:val="333399"/>
                <w:sz w:val="18"/>
                <w:szCs w:val="18"/>
              </w:rPr>
            </w:pPr>
            <w:r w:rsidRPr="00A654AE">
              <w:rPr>
                <w:rFonts w:asciiTheme="minorHAnsi" w:hAnsiTheme="minorHAnsi" w:cstheme="minorHAnsi"/>
                <w:color w:val="333399"/>
                <w:sz w:val="18"/>
                <w:szCs w:val="18"/>
              </w:rPr>
              <w:t>Ηράκλειο Κρήτης, E-</w:t>
            </w:r>
            <w:proofErr w:type="spellStart"/>
            <w:r w:rsidRPr="00A654AE">
              <w:rPr>
                <w:rFonts w:asciiTheme="minorHAnsi" w:hAnsiTheme="minorHAnsi" w:cstheme="minorHAnsi"/>
                <w:color w:val="333399"/>
                <w:sz w:val="18"/>
                <w:szCs w:val="18"/>
              </w:rPr>
              <w:t>mail</w:t>
            </w:r>
            <w:proofErr w:type="spellEnd"/>
            <w:r w:rsidRPr="00A654AE">
              <w:rPr>
                <w:rFonts w:asciiTheme="minorHAnsi" w:hAnsiTheme="minorHAnsi" w:cstheme="minorHAnsi"/>
                <w:color w:val="333399"/>
                <w:sz w:val="18"/>
                <w:szCs w:val="18"/>
              </w:rPr>
              <w:t>: secretariat-nurs@hmu.gr      Τηλέφωνα: +030 2810 379-538</w:t>
            </w:r>
          </w:p>
          <w:p w14:paraId="119596A6" w14:textId="77777777" w:rsidR="00102DEA" w:rsidRPr="00A654AE" w:rsidRDefault="00102DEA" w:rsidP="00A654AE">
            <w:pPr>
              <w:pStyle w:val="Header"/>
              <w:ind w:left="-387" w:firstLine="71"/>
              <w:contextualSpacing/>
              <w:jc w:val="center"/>
              <w:rPr>
                <w:rFonts w:asciiTheme="minorHAnsi" w:hAnsiTheme="minorHAnsi" w:cstheme="minorHAnsi"/>
                <w:color w:val="333399"/>
                <w:sz w:val="18"/>
                <w:szCs w:val="18"/>
                <w:lang w:val="en-US"/>
              </w:rPr>
            </w:pPr>
            <w:r w:rsidRPr="00A654AE">
              <w:rPr>
                <w:rFonts w:asciiTheme="minorHAnsi" w:hAnsiTheme="minorHAnsi" w:cstheme="minorHAnsi"/>
                <w:color w:val="333399"/>
                <w:sz w:val="18"/>
                <w:szCs w:val="18"/>
                <w:lang w:val="en-US"/>
              </w:rPr>
              <w:t xml:space="preserve">Website: https://www.hmu.gr/nur   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C12351" w14:textId="77777777" w:rsidR="00102DEA" w:rsidRPr="00845EBF" w:rsidRDefault="00102DEA" w:rsidP="003D6E3B">
            <w:pPr>
              <w:pStyle w:val="Header"/>
              <w:ind w:left="-415" w:firstLine="134"/>
              <w:rPr>
                <w:rFonts w:ascii="Century Gothic" w:hAnsi="Century Gothic"/>
                <w:color w:val="333399"/>
                <w:sz w:val="18"/>
                <w:szCs w:val="18"/>
                <w:lang w:val="en-US"/>
              </w:rPr>
            </w:pPr>
          </w:p>
          <w:p w14:paraId="36749911" w14:textId="77777777" w:rsidR="00102DEA" w:rsidRPr="00845EBF" w:rsidRDefault="00102DEA" w:rsidP="003D6E3B">
            <w:pPr>
              <w:pStyle w:val="Header"/>
              <w:rPr>
                <w:rFonts w:ascii="Century Gothic" w:hAnsi="Century Gothic"/>
                <w:color w:val="333399"/>
                <w:lang w:val="en-US"/>
              </w:rPr>
            </w:pPr>
          </w:p>
        </w:tc>
      </w:tr>
    </w:tbl>
    <w:p w14:paraId="4DA70B51" w14:textId="77777777" w:rsidR="00FE78F2" w:rsidRPr="00102DEA" w:rsidRDefault="00FE78F2" w:rsidP="00102DEA">
      <w:pPr>
        <w:rPr>
          <w:rFonts w:asciiTheme="minorHAnsi" w:hAnsiTheme="minorHAnsi" w:cstheme="minorHAnsi"/>
          <w:b/>
          <w:sz w:val="28"/>
          <w:szCs w:val="28"/>
          <w:lang w:val="en-US"/>
        </w:rPr>
      </w:pPr>
    </w:p>
    <w:p w14:paraId="00B9A3B3" w14:textId="77777777" w:rsidR="00FE78F2" w:rsidRPr="00102DEA" w:rsidRDefault="00FE78F2" w:rsidP="00FE78F2">
      <w:pPr>
        <w:jc w:val="center"/>
        <w:rPr>
          <w:rFonts w:asciiTheme="minorHAnsi" w:hAnsiTheme="minorHAnsi" w:cstheme="minorHAnsi"/>
          <w:b/>
          <w:sz w:val="28"/>
          <w:szCs w:val="28"/>
          <w:lang w:val="en-US"/>
        </w:rPr>
      </w:pPr>
    </w:p>
    <w:p w14:paraId="38B82C1E" w14:textId="4B546BD5" w:rsidR="00FE78F2" w:rsidRPr="00FE78F2" w:rsidRDefault="00FE78F2" w:rsidP="00FE78F2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FE78F2">
        <w:rPr>
          <w:rFonts w:asciiTheme="minorHAnsi" w:hAnsiTheme="minorHAnsi" w:cstheme="minorHAnsi"/>
          <w:b/>
          <w:sz w:val="28"/>
          <w:szCs w:val="28"/>
        </w:rPr>
        <w:t>ΑΙΤΗΣΗ ΕΓΓΡΑΦΗΣ</w:t>
      </w:r>
    </w:p>
    <w:p w14:paraId="0C815198" w14:textId="77777777" w:rsidR="00FE78F2" w:rsidRPr="00FE78F2" w:rsidRDefault="00FE78F2" w:rsidP="00FE78F2">
      <w:pPr>
        <w:jc w:val="center"/>
        <w:rPr>
          <w:rFonts w:asciiTheme="minorHAnsi" w:hAnsiTheme="minorHAnsi" w:cstheme="minorHAnsi"/>
          <w:b/>
          <w:sz w:val="18"/>
          <w:szCs w:val="18"/>
        </w:rPr>
      </w:pPr>
      <w:r w:rsidRPr="00FE78F2">
        <w:rPr>
          <w:rFonts w:asciiTheme="minorHAnsi" w:hAnsiTheme="minorHAnsi" w:cstheme="minorHAnsi"/>
          <w:b/>
          <w:sz w:val="18"/>
          <w:szCs w:val="18"/>
        </w:rPr>
        <w:t>(Συμπληρώνεται μετά την έγκριση εκπόνησης διδακτορικής διατριβής)</w:t>
      </w:r>
    </w:p>
    <w:p w14:paraId="5823EDC3" w14:textId="77777777" w:rsidR="00FE78F2" w:rsidRPr="00FE78F2" w:rsidRDefault="00FE78F2" w:rsidP="00FE78F2">
      <w:pPr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0A8FA5F6" w14:textId="77777777" w:rsidR="00AA16F6" w:rsidRDefault="00AA16F6" w:rsidP="00FE78F2">
      <w:pPr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75653EDC" w14:textId="751A3C7E" w:rsidR="00FE78F2" w:rsidRPr="00AA16F6" w:rsidRDefault="00FE78F2" w:rsidP="00FE78F2">
      <w:pPr>
        <w:jc w:val="center"/>
        <w:rPr>
          <w:rFonts w:asciiTheme="minorHAnsi" w:hAnsiTheme="minorHAnsi" w:cstheme="minorHAnsi"/>
          <w:b/>
        </w:rPr>
      </w:pPr>
      <w:r w:rsidRPr="00AA16F6">
        <w:rPr>
          <w:rFonts w:asciiTheme="minorHAnsi" w:hAnsiTheme="minorHAnsi" w:cstheme="minorHAnsi"/>
          <w:b/>
        </w:rPr>
        <w:t>ΠΡΟΓΡΑΜΜΑ ΔΙΔΑΚΤΟΡΙΚΩΝ ΣΠΟΥΔΩΝ</w:t>
      </w:r>
    </w:p>
    <w:p w14:paraId="482962C6" w14:textId="77777777" w:rsidR="00FE78F2" w:rsidRPr="00FE78F2" w:rsidRDefault="00FE78F2" w:rsidP="00FE78F2">
      <w:pPr>
        <w:jc w:val="center"/>
        <w:rPr>
          <w:rFonts w:asciiTheme="minorHAnsi" w:hAnsiTheme="minorHAnsi" w:cstheme="minorHAnsi"/>
          <w:b/>
          <w:bCs/>
          <w:i/>
          <w:iCs/>
          <w:sz w:val="26"/>
          <w:szCs w:val="26"/>
        </w:rPr>
      </w:pPr>
    </w:p>
    <w:p w14:paraId="76BF32A6" w14:textId="43DE8F55" w:rsidR="00FE78F2" w:rsidRDefault="00FE78F2" w:rsidP="00FE78F2">
      <w:pPr>
        <w:rPr>
          <w:rFonts w:asciiTheme="minorHAnsi" w:hAnsiTheme="minorHAnsi" w:cstheme="minorHAnsi"/>
          <w:sz w:val="18"/>
          <w:szCs w:val="18"/>
        </w:rPr>
      </w:pPr>
    </w:p>
    <w:p w14:paraId="4C2D75DD" w14:textId="77777777" w:rsidR="00AA16F6" w:rsidRPr="00FE78F2" w:rsidRDefault="00AA16F6" w:rsidP="00FE78F2">
      <w:pPr>
        <w:rPr>
          <w:rFonts w:asciiTheme="minorHAnsi" w:hAnsiTheme="minorHAnsi" w:cstheme="minorHAnsi"/>
          <w:sz w:val="18"/>
          <w:szCs w:val="18"/>
        </w:rPr>
      </w:pPr>
    </w:p>
    <w:p w14:paraId="2006F9A7" w14:textId="77777777" w:rsidR="00FE78F2" w:rsidRPr="00FE78F2" w:rsidRDefault="00FE78F2" w:rsidP="00FE78F2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FE78F2">
        <w:rPr>
          <w:rFonts w:asciiTheme="minorHAnsi" w:hAnsiTheme="minorHAnsi" w:cstheme="minorHAnsi"/>
          <w:b/>
          <w:bCs/>
          <w:sz w:val="22"/>
          <w:szCs w:val="22"/>
        </w:rPr>
        <w:t>ΠΡΟΣΩΠΙΚΕΣ ΠΛΗΡΟΦΟΡΙΕΣ</w:t>
      </w:r>
    </w:p>
    <w:p w14:paraId="46A42C26" w14:textId="77777777" w:rsidR="00FE78F2" w:rsidRPr="00FE78F2" w:rsidRDefault="00FE78F2" w:rsidP="00FE78F2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1E0" w:firstRow="1" w:lastRow="1" w:firstColumn="1" w:lastColumn="1" w:noHBand="0" w:noVBand="0"/>
      </w:tblPr>
      <w:tblGrid>
        <w:gridCol w:w="4134"/>
        <w:gridCol w:w="6061"/>
      </w:tblGrid>
      <w:tr w:rsidR="00FE78F2" w:rsidRPr="00FE78F2" w14:paraId="0FC98737" w14:textId="77777777" w:rsidTr="003D6E3B">
        <w:tc>
          <w:tcPr>
            <w:tcW w:w="4219" w:type="dxa"/>
          </w:tcPr>
          <w:p w14:paraId="233E754A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Επώνυμο:</w:t>
            </w:r>
          </w:p>
        </w:tc>
        <w:tc>
          <w:tcPr>
            <w:tcW w:w="6202" w:type="dxa"/>
          </w:tcPr>
          <w:p w14:paraId="2E26564D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Όνομα:</w:t>
            </w:r>
          </w:p>
        </w:tc>
      </w:tr>
      <w:tr w:rsidR="00FE78F2" w:rsidRPr="00FE78F2" w14:paraId="3724ACAE" w14:textId="77777777" w:rsidTr="003D6E3B">
        <w:tc>
          <w:tcPr>
            <w:tcW w:w="4219" w:type="dxa"/>
          </w:tcPr>
          <w:p w14:paraId="41550825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Πατρώνυμο:</w:t>
            </w:r>
          </w:p>
        </w:tc>
        <w:tc>
          <w:tcPr>
            <w:tcW w:w="6202" w:type="dxa"/>
          </w:tcPr>
          <w:p w14:paraId="762651FF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Μητρώνυμο</w:t>
            </w:r>
            <w:proofErr w:type="spellEnd"/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</w:tr>
    </w:tbl>
    <w:p w14:paraId="15017198" w14:textId="77777777" w:rsidR="00FE78F2" w:rsidRPr="00FE78F2" w:rsidRDefault="00FE78F2" w:rsidP="00FE78F2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36F9AA6" w14:textId="77777777" w:rsidR="00FE78F2" w:rsidRPr="00FE78F2" w:rsidRDefault="00FE78F2" w:rsidP="00FE78F2">
      <w:pPr>
        <w:rPr>
          <w:rFonts w:asciiTheme="minorHAnsi" w:hAnsiTheme="minorHAnsi" w:cstheme="minorHAnsi"/>
          <w:sz w:val="22"/>
          <w:szCs w:val="22"/>
        </w:rPr>
      </w:pPr>
      <w:r w:rsidRPr="00FE78F2">
        <w:rPr>
          <w:rFonts w:asciiTheme="minorHAnsi" w:hAnsiTheme="minorHAnsi" w:cstheme="minorHAnsi"/>
          <w:b/>
          <w:bCs/>
          <w:sz w:val="22"/>
          <w:szCs w:val="22"/>
        </w:rPr>
        <w:t>ΣΤΟΙΧΕΙΑ ΤΑΥΤΟΤΗΤΑΣ:</w:t>
      </w:r>
    </w:p>
    <w:p w14:paraId="1B8CC89E" w14:textId="77777777" w:rsidR="00FE78F2" w:rsidRPr="00FE78F2" w:rsidRDefault="00FE78F2" w:rsidP="00FE78F2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1E0" w:firstRow="1" w:lastRow="1" w:firstColumn="1" w:lastColumn="1" w:noHBand="0" w:noVBand="0"/>
      </w:tblPr>
      <w:tblGrid>
        <w:gridCol w:w="3401"/>
        <w:gridCol w:w="3402"/>
        <w:gridCol w:w="3392"/>
      </w:tblGrid>
      <w:tr w:rsidR="00FE78F2" w:rsidRPr="00FE78F2" w14:paraId="209BD355" w14:textId="77777777" w:rsidTr="003D6E3B">
        <w:tc>
          <w:tcPr>
            <w:tcW w:w="3473" w:type="dxa"/>
          </w:tcPr>
          <w:p w14:paraId="02F9280C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Αριθμός:</w:t>
            </w:r>
          </w:p>
        </w:tc>
        <w:tc>
          <w:tcPr>
            <w:tcW w:w="3474" w:type="dxa"/>
          </w:tcPr>
          <w:p w14:paraId="2B821540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Ημερομηνία Έκδοσης:</w:t>
            </w:r>
          </w:p>
        </w:tc>
        <w:tc>
          <w:tcPr>
            <w:tcW w:w="3474" w:type="dxa"/>
            <w:vMerge w:val="restart"/>
          </w:tcPr>
          <w:p w14:paraId="3875F745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Εκδούσα</w:t>
            </w:r>
            <w:proofErr w:type="spellEnd"/>
            <w:r w:rsidRPr="00FE78F2">
              <w:rPr>
                <w:rFonts w:asciiTheme="minorHAnsi" w:hAnsiTheme="minorHAnsi" w:cstheme="minorHAnsi"/>
                <w:sz w:val="22"/>
                <w:szCs w:val="22"/>
              </w:rPr>
              <w:t xml:space="preserve"> Αρχή:</w:t>
            </w:r>
          </w:p>
        </w:tc>
      </w:tr>
      <w:tr w:rsidR="00FE78F2" w:rsidRPr="00FE78F2" w14:paraId="2E764E13" w14:textId="77777777" w:rsidTr="003D6E3B">
        <w:tc>
          <w:tcPr>
            <w:tcW w:w="3473" w:type="dxa"/>
          </w:tcPr>
          <w:p w14:paraId="15071F60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Ημερομηνία Γέννησης:</w:t>
            </w:r>
          </w:p>
        </w:tc>
        <w:tc>
          <w:tcPr>
            <w:tcW w:w="3474" w:type="dxa"/>
          </w:tcPr>
          <w:p w14:paraId="4D4B61E4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Τόπος Γέννησης:</w:t>
            </w:r>
          </w:p>
        </w:tc>
        <w:tc>
          <w:tcPr>
            <w:tcW w:w="3474" w:type="dxa"/>
            <w:vMerge/>
          </w:tcPr>
          <w:p w14:paraId="5FF7549F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E78F2" w:rsidRPr="00FE78F2" w14:paraId="63C773A4" w14:textId="77777777" w:rsidTr="003D6E3B">
        <w:tc>
          <w:tcPr>
            <w:tcW w:w="3473" w:type="dxa"/>
          </w:tcPr>
          <w:p w14:paraId="0B9E017A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Δημότης:</w:t>
            </w:r>
          </w:p>
        </w:tc>
        <w:tc>
          <w:tcPr>
            <w:tcW w:w="3474" w:type="dxa"/>
          </w:tcPr>
          <w:p w14:paraId="47AB5F3D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Του Νομού:</w:t>
            </w:r>
          </w:p>
        </w:tc>
        <w:tc>
          <w:tcPr>
            <w:tcW w:w="3474" w:type="dxa"/>
            <w:vMerge/>
          </w:tcPr>
          <w:p w14:paraId="147190AA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E78F2" w:rsidRPr="00FE78F2" w14:paraId="053573E6" w14:textId="77777777" w:rsidTr="003D6E3B">
        <w:tc>
          <w:tcPr>
            <w:tcW w:w="6947" w:type="dxa"/>
            <w:gridSpan w:val="2"/>
          </w:tcPr>
          <w:p w14:paraId="75AC4905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Υπηκοότητα:</w:t>
            </w:r>
          </w:p>
        </w:tc>
        <w:tc>
          <w:tcPr>
            <w:tcW w:w="3474" w:type="dxa"/>
          </w:tcPr>
          <w:p w14:paraId="6D7A3AFA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E78F2" w:rsidRPr="00FE78F2" w14:paraId="5509A8BE" w14:textId="77777777" w:rsidTr="003D6E3B">
        <w:tc>
          <w:tcPr>
            <w:tcW w:w="3473" w:type="dxa"/>
          </w:tcPr>
          <w:p w14:paraId="6EABE165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bCs/>
                <w:sz w:val="22"/>
                <w:szCs w:val="22"/>
              </w:rPr>
              <w:t>Α.Φ.Μ.:</w:t>
            </w:r>
          </w:p>
        </w:tc>
        <w:tc>
          <w:tcPr>
            <w:tcW w:w="3474" w:type="dxa"/>
          </w:tcPr>
          <w:p w14:paraId="52F2CB4A" w14:textId="77777777" w:rsidR="00FE78F2" w:rsidRPr="00FE78F2" w:rsidRDefault="00FE78F2" w:rsidP="003D6E3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bCs/>
                <w:sz w:val="22"/>
                <w:szCs w:val="22"/>
              </w:rPr>
              <w:t>Δ.Ο.Υ.:</w:t>
            </w:r>
          </w:p>
        </w:tc>
        <w:tc>
          <w:tcPr>
            <w:tcW w:w="3474" w:type="dxa"/>
          </w:tcPr>
          <w:p w14:paraId="476DA96D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E9B5B4F" w14:textId="77777777" w:rsidR="00FE78F2" w:rsidRPr="00FE78F2" w:rsidRDefault="00FE78F2" w:rsidP="00FE78F2">
      <w:pPr>
        <w:rPr>
          <w:rFonts w:asciiTheme="minorHAnsi" w:hAnsiTheme="minorHAnsi" w:cstheme="minorHAnsi"/>
          <w:sz w:val="22"/>
          <w:szCs w:val="22"/>
        </w:rPr>
      </w:pPr>
    </w:p>
    <w:p w14:paraId="590AE12E" w14:textId="77777777" w:rsidR="00FE78F2" w:rsidRPr="00FE78F2" w:rsidRDefault="00FE78F2" w:rsidP="00FE78F2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FE78F2">
        <w:rPr>
          <w:rFonts w:asciiTheme="minorHAnsi" w:hAnsiTheme="minorHAnsi" w:cstheme="minorHAnsi"/>
          <w:bCs/>
          <w:sz w:val="22"/>
          <w:szCs w:val="22"/>
        </w:rPr>
        <w:tab/>
      </w:r>
      <w:r w:rsidRPr="00FE78F2">
        <w:rPr>
          <w:rFonts w:asciiTheme="minorHAnsi" w:hAnsiTheme="minorHAnsi" w:cstheme="minorHAnsi"/>
          <w:bCs/>
          <w:sz w:val="22"/>
          <w:szCs w:val="22"/>
        </w:rPr>
        <w:tab/>
      </w:r>
      <w:r w:rsidRPr="00FE78F2">
        <w:rPr>
          <w:rFonts w:asciiTheme="minorHAnsi" w:hAnsiTheme="minorHAnsi" w:cstheme="minorHAnsi"/>
          <w:bCs/>
          <w:sz w:val="22"/>
          <w:szCs w:val="22"/>
        </w:rPr>
        <w:tab/>
      </w:r>
    </w:p>
    <w:p w14:paraId="116D88BE" w14:textId="77777777" w:rsidR="00FE78F2" w:rsidRPr="00FE78F2" w:rsidRDefault="00FE78F2" w:rsidP="00FE78F2">
      <w:pPr>
        <w:rPr>
          <w:rFonts w:asciiTheme="minorHAnsi" w:hAnsiTheme="minorHAnsi" w:cstheme="minorHAnsi"/>
          <w:sz w:val="22"/>
          <w:szCs w:val="22"/>
        </w:rPr>
      </w:pPr>
      <w:r w:rsidRPr="00FE78F2">
        <w:rPr>
          <w:rFonts w:asciiTheme="minorHAnsi" w:hAnsiTheme="minorHAnsi" w:cstheme="minorHAnsi"/>
          <w:b/>
          <w:bCs/>
          <w:sz w:val="22"/>
          <w:szCs w:val="22"/>
        </w:rPr>
        <w:t>(</w:t>
      </w:r>
      <w:r w:rsidRPr="00FE78F2">
        <w:rPr>
          <w:rFonts w:asciiTheme="minorHAnsi" w:hAnsiTheme="minorHAnsi" w:cstheme="minorHAnsi"/>
          <w:sz w:val="22"/>
          <w:szCs w:val="22"/>
        </w:rPr>
        <w:t>Βάλτε Χ για τη διεύθυνση</w:t>
      </w:r>
      <w:r w:rsidRPr="00FE78F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FE78F2">
        <w:rPr>
          <w:rFonts w:asciiTheme="minorHAnsi" w:hAnsiTheme="minorHAnsi" w:cstheme="minorHAnsi"/>
          <w:sz w:val="22"/>
          <w:szCs w:val="22"/>
        </w:rPr>
        <w:t>αλληλογραφίας)</w:t>
      </w:r>
    </w:p>
    <w:tbl>
      <w:tblPr>
        <w:tblW w:w="10456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1E0" w:firstRow="1" w:lastRow="1" w:firstColumn="1" w:lastColumn="1" w:noHBand="0" w:noVBand="0"/>
      </w:tblPr>
      <w:tblGrid>
        <w:gridCol w:w="3225"/>
        <w:gridCol w:w="1985"/>
        <w:gridCol w:w="3262"/>
        <w:gridCol w:w="1984"/>
      </w:tblGrid>
      <w:tr w:rsidR="00FE78F2" w:rsidRPr="00FE78F2" w14:paraId="6B84F10A" w14:textId="77777777" w:rsidTr="003D6E3B">
        <w:tc>
          <w:tcPr>
            <w:tcW w:w="5210" w:type="dxa"/>
            <w:gridSpan w:val="2"/>
          </w:tcPr>
          <w:p w14:paraId="32238B22" w14:textId="785FC482" w:rsidR="00FE78F2" w:rsidRPr="00102DEA" w:rsidRDefault="00FE78F2" w:rsidP="003D6E3B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sym w:font="Wingdings" w:char="F071"/>
            </w: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E78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Διεύθυνση</w:t>
            </w:r>
            <w:r w:rsidR="00102DE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246" w:type="dxa"/>
            <w:gridSpan w:val="2"/>
          </w:tcPr>
          <w:p w14:paraId="189D7457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sym w:font="Wingdings" w:char="F071"/>
            </w: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E78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Διεύθυνση Μόνιμης Κατοικίας (πόλη ή χωριό):</w:t>
            </w:r>
          </w:p>
        </w:tc>
      </w:tr>
      <w:tr w:rsidR="00FE78F2" w:rsidRPr="00FE78F2" w14:paraId="7E6EA411" w14:textId="77777777" w:rsidTr="003D6E3B">
        <w:tc>
          <w:tcPr>
            <w:tcW w:w="5210" w:type="dxa"/>
            <w:gridSpan w:val="2"/>
          </w:tcPr>
          <w:p w14:paraId="661FF8C1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Οδός, Αριθμός:</w:t>
            </w:r>
          </w:p>
        </w:tc>
        <w:tc>
          <w:tcPr>
            <w:tcW w:w="5246" w:type="dxa"/>
            <w:gridSpan w:val="2"/>
          </w:tcPr>
          <w:p w14:paraId="7396E225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Οδός, Αριθμός:</w:t>
            </w:r>
          </w:p>
        </w:tc>
      </w:tr>
      <w:tr w:rsidR="00FE78F2" w:rsidRPr="00FE78F2" w14:paraId="3507668E" w14:textId="77777777" w:rsidTr="003D6E3B">
        <w:tc>
          <w:tcPr>
            <w:tcW w:w="3225" w:type="dxa"/>
          </w:tcPr>
          <w:p w14:paraId="75991F7A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Πόλη:</w:t>
            </w:r>
          </w:p>
        </w:tc>
        <w:tc>
          <w:tcPr>
            <w:tcW w:w="1985" w:type="dxa"/>
          </w:tcPr>
          <w:p w14:paraId="0E597C8A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 xml:space="preserve">Τ.Κ.  </w:t>
            </w:r>
          </w:p>
        </w:tc>
        <w:tc>
          <w:tcPr>
            <w:tcW w:w="3262" w:type="dxa"/>
          </w:tcPr>
          <w:p w14:paraId="1A0B7F4B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>Πόλη:</w:t>
            </w:r>
          </w:p>
        </w:tc>
        <w:tc>
          <w:tcPr>
            <w:tcW w:w="1984" w:type="dxa"/>
          </w:tcPr>
          <w:p w14:paraId="461F2CD3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 xml:space="preserve">Τ.Κ.  </w:t>
            </w:r>
          </w:p>
        </w:tc>
      </w:tr>
      <w:tr w:rsidR="00FE78F2" w:rsidRPr="00FE78F2" w14:paraId="38BCAC6C" w14:textId="77777777" w:rsidTr="003D6E3B">
        <w:tc>
          <w:tcPr>
            <w:tcW w:w="5210" w:type="dxa"/>
            <w:gridSpan w:val="2"/>
          </w:tcPr>
          <w:p w14:paraId="77F62F7F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 xml:space="preserve">Σταθερό Τηλέφωνο:   </w:t>
            </w:r>
          </w:p>
        </w:tc>
        <w:tc>
          <w:tcPr>
            <w:tcW w:w="5246" w:type="dxa"/>
            <w:gridSpan w:val="2"/>
          </w:tcPr>
          <w:p w14:paraId="3A891A24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 xml:space="preserve">Σταθερό Τηλέφωνο:  </w:t>
            </w:r>
          </w:p>
        </w:tc>
      </w:tr>
      <w:tr w:rsidR="00FE78F2" w:rsidRPr="00FE78F2" w14:paraId="6ABCD169" w14:textId="77777777" w:rsidTr="003D6E3B">
        <w:tc>
          <w:tcPr>
            <w:tcW w:w="5210" w:type="dxa"/>
            <w:gridSpan w:val="2"/>
          </w:tcPr>
          <w:p w14:paraId="392F80CE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6E6D22F1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E78F2">
              <w:rPr>
                <w:rFonts w:asciiTheme="minorHAnsi" w:hAnsiTheme="minorHAnsi" w:cstheme="minorHAnsi"/>
                <w:sz w:val="22"/>
                <w:szCs w:val="22"/>
              </w:rPr>
              <w:t xml:space="preserve">Κινητό Τηλέφωνο:   </w:t>
            </w:r>
          </w:p>
        </w:tc>
        <w:tc>
          <w:tcPr>
            <w:tcW w:w="5246" w:type="dxa"/>
            <w:gridSpan w:val="2"/>
          </w:tcPr>
          <w:p w14:paraId="6BE27C06" w14:textId="77777777" w:rsidR="00FE78F2" w:rsidRPr="00FE78F2" w:rsidRDefault="00FE78F2" w:rsidP="003D6E3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8BAA440" w14:textId="77777777" w:rsidR="00FE78F2" w:rsidRPr="00FD5176" w:rsidRDefault="00FE78F2" w:rsidP="00FE78F2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FD5176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E-mail: </w:t>
      </w:r>
    </w:p>
    <w:p w14:paraId="5B3C15CC" w14:textId="77777777" w:rsidR="00FE78F2" w:rsidRPr="00FE78F2" w:rsidRDefault="00FE78F2" w:rsidP="00FE78F2">
      <w:pPr>
        <w:rPr>
          <w:rFonts w:asciiTheme="minorHAnsi" w:hAnsiTheme="minorHAnsi" w:cstheme="minorHAnsi"/>
          <w:sz w:val="22"/>
          <w:szCs w:val="22"/>
        </w:rPr>
      </w:pPr>
    </w:p>
    <w:p w14:paraId="2B1D1830" w14:textId="77777777" w:rsidR="00FE78F2" w:rsidRPr="00FE78F2" w:rsidRDefault="00FE78F2" w:rsidP="00FE78F2">
      <w:pPr>
        <w:rPr>
          <w:rFonts w:asciiTheme="minorHAnsi" w:hAnsiTheme="minorHAnsi" w:cstheme="minorHAnsi"/>
          <w:sz w:val="22"/>
          <w:szCs w:val="22"/>
        </w:rPr>
      </w:pPr>
    </w:p>
    <w:p w14:paraId="1635C48E" w14:textId="77777777" w:rsidR="00FE78F2" w:rsidRPr="00FE78F2" w:rsidRDefault="00FE78F2" w:rsidP="00FE78F2">
      <w:pPr>
        <w:rPr>
          <w:rFonts w:asciiTheme="minorHAnsi" w:hAnsiTheme="minorHAnsi" w:cstheme="minorHAnsi"/>
          <w:sz w:val="22"/>
          <w:szCs w:val="22"/>
        </w:rPr>
      </w:pPr>
    </w:p>
    <w:p w14:paraId="27C22A45" w14:textId="77777777" w:rsidR="00FE78F2" w:rsidRPr="00FE78F2" w:rsidRDefault="00FE78F2" w:rsidP="00FE78F2">
      <w:pPr>
        <w:rPr>
          <w:rFonts w:asciiTheme="minorHAnsi" w:hAnsiTheme="minorHAnsi" w:cstheme="minorHAnsi"/>
          <w:b/>
          <w:sz w:val="22"/>
          <w:szCs w:val="22"/>
        </w:rPr>
      </w:pPr>
      <w:r w:rsidRPr="00FE78F2">
        <w:rPr>
          <w:rFonts w:asciiTheme="minorHAnsi" w:hAnsiTheme="minorHAnsi" w:cstheme="minorHAnsi"/>
          <w:b/>
          <w:sz w:val="22"/>
          <w:szCs w:val="22"/>
        </w:rPr>
        <w:t>Δηλώνω υπεύθυνα ότι αποδέχομαι τους όρους του Κανονισμού του Προγράμματος.</w:t>
      </w:r>
    </w:p>
    <w:p w14:paraId="5EDC52C2" w14:textId="77777777" w:rsidR="00FE78F2" w:rsidRPr="00FE78F2" w:rsidRDefault="00FE78F2" w:rsidP="00FE78F2">
      <w:pPr>
        <w:rPr>
          <w:rFonts w:asciiTheme="minorHAnsi" w:hAnsiTheme="minorHAnsi" w:cstheme="minorHAnsi"/>
          <w:sz w:val="20"/>
          <w:szCs w:val="20"/>
        </w:rPr>
      </w:pPr>
      <w:r w:rsidRPr="00FE78F2">
        <w:rPr>
          <w:rFonts w:asciiTheme="minorHAnsi" w:hAnsiTheme="minorHAnsi" w:cstheme="minorHAnsi"/>
          <w:sz w:val="20"/>
          <w:szCs w:val="20"/>
        </w:rPr>
        <w:t>*ο οποίος βρίσκεται αναρτημένος στην ιστοσελίδα του Τμήματος</w:t>
      </w:r>
    </w:p>
    <w:p w14:paraId="455FD76F" w14:textId="77777777" w:rsidR="00FE78F2" w:rsidRPr="00FE78F2" w:rsidRDefault="00FE78F2" w:rsidP="00FE78F2">
      <w:pPr>
        <w:rPr>
          <w:rFonts w:asciiTheme="minorHAnsi" w:hAnsiTheme="minorHAnsi" w:cstheme="minorHAnsi"/>
          <w:sz w:val="20"/>
          <w:szCs w:val="20"/>
        </w:rPr>
      </w:pPr>
    </w:p>
    <w:p w14:paraId="08D899F0" w14:textId="77777777" w:rsidR="00FE78F2" w:rsidRPr="00FE78F2" w:rsidRDefault="00FE78F2" w:rsidP="00FE78F2">
      <w:pPr>
        <w:rPr>
          <w:rFonts w:asciiTheme="minorHAnsi" w:hAnsiTheme="minorHAnsi" w:cstheme="minorHAnsi"/>
          <w:sz w:val="22"/>
          <w:szCs w:val="22"/>
        </w:rPr>
      </w:pPr>
      <w:r w:rsidRPr="00FE78F2">
        <w:rPr>
          <w:rFonts w:asciiTheme="minorHAnsi" w:hAnsiTheme="minorHAnsi" w:cstheme="minorHAnsi"/>
          <w:b/>
          <w:bCs/>
          <w:sz w:val="22"/>
          <w:szCs w:val="22"/>
        </w:rPr>
        <w:t>ΥΠΟΓΡΑΦΗ ΥΠΟΨΗΦΙΟΥ/ΑΣ</w:t>
      </w:r>
    </w:p>
    <w:p w14:paraId="78965324" w14:textId="77777777" w:rsidR="00FE78F2" w:rsidRPr="00FE78F2" w:rsidRDefault="00FE78F2" w:rsidP="00FE78F2">
      <w:pPr>
        <w:rPr>
          <w:rFonts w:asciiTheme="minorHAnsi" w:hAnsiTheme="minorHAnsi" w:cstheme="minorHAnsi"/>
          <w:sz w:val="22"/>
          <w:szCs w:val="22"/>
        </w:rPr>
      </w:pPr>
    </w:p>
    <w:p w14:paraId="3A008CCE" w14:textId="77777777" w:rsidR="00FE78F2" w:rsidRPr="00FE78F2" w:rsidRDefault="00FE78F2" w:rsidP="00FE78F2">
      <w:pPr>
        <w:rPr>
          <w:rFonts w:asciiTheme="minorHAnsi" w:hAnsiTheme="minorHAnsi" w:cstheme="minorHAnsi"/>
          <w:sz w:val="22"/>
          <w:szCs w:val="22"/>
        </w:rPr>
      </w:pPr>
    </w:p>
    <w:p w14:paraId="42269713" w14:textId="77777777" w:rsidR="00FE78F2" w:rsidRPr="00FE78F2" w:rsidRDefault="00FE78F2" w:rsidP="00FE78F2">
      <w:pPr>
        <w:rPr>
          <w:rFonts w:asciiTheme="minorHAnsi" w:hAnsiTheme="minorHAnsi" w:cstheme="minorHAnsi"/>
          <w:sz w:val="22"/>
          <w:szCs w:val="22"/>
        </w:rPr>
      </w:pPr>
    </w:p>
    <w:p w14:paraId="5D7E7E61" w14:textId="77777777" w:rsidR="00FE78F2" w:rsidRPr="00FE78F2" w:rsidRDefault="00FE78F2" w:rsidP="00FE78F2">
      <w:pPr>
        <w:rPr>
          <w:rFonts w:asciiTheme="minorHAnsi" w:hAnsiTheme="minorHAnsi" w:cstheme="minorHAnsi"/>
          <w:sz w:val="22"/>
          <w:szCs w:val="22"/>
        </w:rPr>
      </w:pPr>
      <w:r w:rsidRPr="00FE78F2">
        <w:rPr>
          <w:rFonts w:asciiTheme="minorHAnsi" w:hAnsiTheme="minorHAnsi" w:cstheme="minorHAnsi"/>
          <w:sz w:val="22"/>
          <w:szCs w:val="22"/>
        </w:rPr>
        <w:t>Υπογραφή _______________________________</w:t>
      </w:r>
      <w:r w:rsidRPr="00FE78F2">
        <w:rPr>
          <w:rFonts w:asciiTheme="minorHAnsi" w:hAnsiTheme="minorHAnsi" w:cstheme="minorHAnsi"/>
          <w:sz w:val="22"/>
          <w:szCs w:val="22"/>
        </w:rPr>
        <w:tab/>
        <w:t xml:space="preserve"> Ημερομηνία __________________________________</w:t>
      </w:r>
    </w:p>
    <w:p w14:paraId="2C93E4A7" w14:textId="77777777" w:rsidR="0022557D" w:rsidRPr="00FE78F2" w:rsidRDefault="0022557D">
      <w:pPr>
        <w:rPr>
          <w:rFonts w:asciiTheme="minorHAnsi" w:hAnsiTheme="minorHAnsi" w:cstheme="minorHAnsi"/>
        </w:rPr>
      </w:pPr>
    </w:p>
    <w:sectPr w:rsidR="0022557D" w:rsidRPr="00FE78F2" w:rsidSect="00102DEA">
      <w:pgSz w:w="11907" w:h="16840" w:code="9"/>
      <w:pgMar w:top="426" w:right="851" w:bottom="851" w:left="851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910728" w14:textId="77777777" w:rsidR="000818F0" w:rsidRDefault="000818F0" w:rsidP="00FE78F2">
      <w:r>
        <w:separator/>
      </w:r>
    </w:p>
  </w:endnote>
  <w:endnote w:type="continuationSeparator" w:id="0">
    <w:p w14:paraId="5F43A2BA" w14:textId="77777777" w:rsidR="000818F0" w:rsidRDefault="000818F0" w:rsidP="00FE78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ndara">
    <w:panose1 w:val="020E0502030303020204"/>
    <w:charset w:val="A1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orbel">
    <w:panose1 w:val="020B0503020204020204"/>
    <w:charset w:val="A1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E663F9" w14:textId="77777777" w:rsidR="000818F0" w:rsidRDefault="000818F0" w:rsidP="00FE78F2">
      <w:r>
        <w:separator/>
      </w:r>
    </w:p>
  </w:footnote>
  <w:footnote w:type="continuationSeparator" w:id="0">
    <w:p w14:paraId="79767086" w14:textId="77777777" w:rsidR="000818F0" w:rsidRDefault="000818F0" w:rsidP="00FE78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zAytjCzMDEyNDJQ0lEKTi0uzszPAykwrAUAsn9dPSwAAAA="/>
  </w:docVars>
  <w:rsids>
    <w:rsidRoot w:val="00FE78F2"/>
    <w:rsid w:val="000818F0"/>
    <w:rsid w:val="00102DEA"/>
    <w:rsid w:val="00203B1F"/>
    <w:rsid w:val="0022557D"/>
    <w:rsid w:val="00A654AE"/>
    <w:rsid w:val="00AA16F6"/>
    <w:rsid w:val="00FD5176"/>
    <w:rsid w:val="00FE7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35A9A8"/>
  <w15:chartTrackingRefBased/>
  <w15:docId w15:val="{9A6B4B11-5AC4-40F1-B616-78C0492A0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ndara" w:eastAsiaTheme="minorHAnsi" w:hAnsi="Candara" w:cs="Iskoola Pota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8F2"/>
    <w:pPr>
      <w:autoSpaceDE w:val="0"/>
      <w:autoSpaceDN w:val="0"/>
      <w:spacing w:after="0" w:line="240" w:lineRule="auto"/>
    </w:pPr>
    <w:rPr>
      <w:rFonts w:ascii="Arial" w:eastAsia="Times New Roman" w:hAnsi="Arial" w:cs="Arial"/>
      <w:lang w:val="el-GR"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E78F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78F2"/>
    <w:rPr>
      <w:rFonts w:ascii="Arial" w:eastAsia="Times New Roman" w:hAnsi="Arial" w:cs="Arial"/>
      <w:lang w:val="el-GR" w:eastAsia="el-GR"/>
    </w:rPr>
  </w:style>
  <w:style w:type="paragraph" w:styleId="Header">
    <w:name w:val="header"/>
    <w:basedOn w:val="Normal"/>
    <w:link w:val="HeaderChar"/>
    <w:uiPriority w:val="99"/>
    <w:unhideWhenUsed/>
    <w:rsid w:val="00FE78F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78F2"/>
    <w:rPr>
      <w:rFonts w:ascii="Arial" w:eastAsia="Times New Roman" w:hAnsi="Arial" w:cs="Arial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Kleisiaris</dc:creator>
  <cp:keywords/>
  <dc:description/>
  <cp:lastModifiedBy>Chris Kleisiaris</cp:lastModifiedBy>
  <cp:revision>2</cp:revision>
  <dcterms:created xsi:type="dcterms:W3CDTF">2020-04-28T15:10:00Z</dcterms:created>
  <dcterms:modified xsi:type="dcterms:W3CDTF">2020-04-28T15:16:00Z</dcterms:modified>
</cp:coreProperties>
</file>